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E5296" w14:textId="7951EE8B" w:rsidR="00AD1B3B" w:rsidRDefault="00AD1B3B" w:rsidP="00AD1B3B">
      <w:pPr>
        <w:pStyle w:val="ListParagraph"/>
        <w:ind w:hanging="720"/>
        <w:rPr>
          <w:rFonts w:ascii="Times New Roman" w:hAnsi="Times New Roman" w:cs="Times New Roman"/>
          <w:sz w:val="26"/>
          <w:szCs w:val="24"/>
        </w:rPr>
      </w:pPr>
      <w:r>
        <w:rPr>
          <w:rFonts w:ascii="Times New Roman" w:hAnsi="Times New Roman" w:cs="Times New Roman"/>
          <w:sz w:val="26"/>
          <w:szCs w:val="24"/>
        </w:rPr>
        <w:t>Q1</w:t>
      </w:r>
      <w:r w:rsidRPr="001D0FA0">
        <w:rPr>
          <w:rFonts w:ascii="Times New Roman" w:hAnsi="Times New Roman" w:cs="Times New Roman"/>
          <w:sz w:val="26"/>
          <w:szCs w:val="24"/>
        </w:rPr>
        <w:t xml:space="preserve">. Write a </w:t>
      </w:r>
      <w:r w:rsidR="002E420D">
        <w:rPr>
          <w:rFonts w:ascii="Times New Roman" w:hAnsi="Times New Roman" w:cs="Times New Roman"/>
          <w:sz w:val="26"/>
          <w:szCs w:val="24"/>
        </w:rPr>
        <w:t>jQuery</w:t>
      </w:r>
      <w:r w:rsidRPr="001D0FA0">
        <w:rPr>
          <w:rFonts w:ascii="Times New Roman" w:hAnsi="Times New Roman" w:cs="Times New Roman"/>
          <w:sz w:val="26"/>
          <w:szCs w:val="24"/>
        </w:rPr>
        <w:t xml:space="preserve"> code that demonstrate the </w:t>
      </w:r>
      <w:proofErr w:type="spellStart"/>
      <w:r w:rsidRPr="001D0FA0">
        <w:rPr>
          <w:rFonts w:ascii="Times New Roman" w:hAnsi="Times New Roman" w:cs="Times New Roman"/>
          <w:sz w:val="26"/>
          <w:szCs w:val="24"/>
        </w:rPr>
        <w:t>mouseOver</w:t>
      </w:r>
      <w:proofErr w:type="spellEnd"/>
      <w:r w:rsidRPr="001D0FA0">
        <w:rPr>
          <w:rFonts w:ascii="Times New Roman" w:hAnsi="Times New Roman" w:cs="Times New Roman"/>
          <w:sz w:val="26"/>
          <w:szCs w:val="24"/>
        </w:rPr>
        <w:t xml:space="preserve"> and </w:t>
      </w:r>
      <w:proofErr w:type="spellStart"/>
      <w:r w:rsidR="002E420D">
        <w:rPr>
          <w:rFonts w:ascii="Times New Roman" w:hAnsi="Times New Roman" w:cs="Times New Roman"/>
          <w:sz w:val="26"/>
          <w:szCs w:val="24"/>
        </w:rPr>
        <w:t>m</w:t>
      </w:r>
      <w:r w:rsidRPr="001D0FA0">
        <w:rPr>
          <w:rFonts w:ascii="Times New Roman" w:hAnsi="Times New Roman" w:cs="Times New Roman"/>
          <w:sz w:val="26"/>
          <w:szCs w:val="24"/>
        </w:rPr>
        <w:t>ouseOut</w:t>
      </w:r>
      <w:proofErr w:type="spellEnd"/>
      <w:r w:rsidRPr="001D0FA0">
        <w:rPr>
          <w:rFonts w:ascii="Times New Roman" w:hAnsi="Times New Roman" w:cs="Times New Roman"/>
          <w:sz w:val="26"/>
          <w:szCs w:val="24"/>
        </w:rPr>
        <w:t xml:space="preserve"> event</w:t>
      </w:r>
      <w:r>
        <w:rPr>
          <w:rFonts w:ascii="Times New Roman" w:hAnsi="Times New Roman" w:cs="Times New Roman"/>
          <w:sz w:val="26"/>
          <w:szCs w:val="24"/>
        </w:rPr>
        <w:t xml:space="preserve">. </w:t>
      </w:r>
    </w:p>
    <w:p w14:paraId="370325E6" w14:textId="77777777" w:rsidR="00AD1B3B" w:rsidRDefault="00AD1B3B" w:rsidP="00AD1B3B">
      <w:pPr>
        <w:pStyle w:val="ListParagraph"/>
        <w:ind w:hanging="720"/>
        <w:rPr>
          <w:rFonts w:ascii="Times New Roman" w:hAnsi="Times New Roman" w:cs="Times New Roman"/>
          <w:sz w:val="26"/>
          <w:szCs w:val="24"/>
        </w:rPr>
      </w:pPr>
    </w:p>
    <w:p w14:paraId="0ED1C77E" w14:textId="77777777" w:rsidR="00AD1B3B" w:rsidRPr="001D0FA0" w:rsidRDefault="00AD1B3B" w:rsidP="0085140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4"/>
        </w:rPr>
      </w:pPr>
      <w:r w:rsidRPr="001D0FA0">
        <w:rPr>
          <w:rFonts w:ascii="Times New Roman" w:hAnsi="Times New Roman" w:cs="Times New Roman"/>
          <w:sz w:val="26"/>
          <w:szCs w:val="24"/>
        </w:rPr>
        <w:t>The web page should have a hyperlink labeled “</w:t>
      </w:r>
      <w:r w:rsidRPr="001D0FA0">
        <w:rPr>
          <w:sz w:val="27"/>
          <w:szCs w:val="27"/>
        </w:rPr>
        <w:t>It shows the mouse events”</w:t>
      </w:r>
      <w:r>
        <w:rPr>
          <w:sz w:val="27"/>
          <w:szCs w:val="27"/>
        </w:rPr>
        <w:t xml:space="preserve"> and linked to “Hansraj college website”</w:t>
      </w:r>
    </w:p>
    <w:p w14:paraId="20DEE592" w14:textId="77777777" w:rsidR="00AD1B3B" w:rsidRDefault="00AD1B3B" w:rsidP="00AD1B3B">
      <w:pPr>
        <w:pStyle w:val="ListParagraph"/>
        <w:ind w:left="795"/>
        <w:rPr>
          <w:rFonts w:ascii="Times New Roman" w:hAnsi="Times New Roman" w:cs="Times New Roman"/>
          <w:sz w:val="26"/>
          <w:szCs w:val="24"/>
        </w:rPr>
      </w:pPr>
    </w:p>
    <w:p w14:paraId="2219DFBE" w14:textId="77777777" w:rsidR="00AD1B3B" w:rsidRDefault="00AD1B3B" w:rsidP="0085140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4"/>
        </w:rPr>
      </w:pPr>
      <w:r>
        <w:rPr>
          <w:rFonts w:ascii="Times New Roman" w:hAnsi="Times New Roman" w:cs="Times New Roman"/>
          <w:sz w:val="26"/>
          <w:szCs w:val="24"/>
        </w:rPr>
        <w:t xml:space="preserve"> When the mouse is hovered over the link the background color of webpage changes to green and link text is changed to </w:t>
      </w:r>
      <w:proofErr w:type="gramStart"/>
      <w:r>
        <w:rPr>
          <w:rFonts w:ascii="Times New Roman" w:hAnsi="Times New Roman" w:cs="Times New Roman"/>
          <w:sz w:val="26"/>
          <w:szCs w:val="24"/>
        </w:rPr>
        <w:t>“ I’m</w:t>
      </w:r>
      <w:proofErr w:type="gramEnd"/>
      <w:r>
        <w:rPr>
          <w:rFonts w:ascii="Times New Roman" w:hAnsi="Times New Roman" w:cs="Times New Roman"/>
          <w:sz w:val="26"/>
          <w:szCs w:val="24"/>
        </w:rPr>
        <w:t xml:space="preserve"> green now”.</w:t>
      </w:r>
    </w:p>
    <w:p w14:paraId="55A93D5C" w14:textId="61184A67" w:rsidR="00AD1B3B" w:rsidRPr="0085140F" w:rsidRDefault="001B576B" w:rsidP="0085140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EA3134" wp14:editId="3A00ED02">
                <wp:simplePos x="0" y="0"/>
                <wp:positionH relativeFrom="column">
                  <wp:posOffset>67945</wp:posOffset>
                </wp:positionH>
                <wp:positionV relativeFrom="paragraph">
                  <wp:posOffset>536575</wp:posOffset>
                </wp:positionV>
                <wp:extent cx="5855335" cy="1023620"/>
                <wp:effectExtent l="10795" t="13970" r="10795" b="10160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55335" cy="1023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7BED8B" id="Rectangle 4" o:spid="_x0000_s1026" style="position:absolute;margin-left:5.35pt;margin-top:42.25pt;width:461.05pt;height:80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" filled="f"/>
            </w:pict>
          </mc:Fallback>
        </mc:AlternateContent>
      </w:r>
      <w:r w:rsidR="00AD1B3B" w:rsidRPr="0085140F">
        <w:rPr>
          <w:rFonts w:ascii="Times New Roman" w:hAnsi="Times New Roman" w:cs="Times New Roman"/>
          <w:sz w:val="26"/>
          <w:szCs w:val="24"/>
        </w:rPr>
        <w:t xml:space="preserve">When the mouse is taken away from the link the background color of webpage changes to red and the link text changes to </w:t>
      </w:r>
      <w:proofErr w:type="gramStart"/>
      <w:r w:rsidR="00AD1B3B" w:rsidRPr="0085140F">
        <w:rPr>
          <w:rFonts w:ascii="Times New Roman" w:hAnsi="Times New Roman" w:cs="Times New Roman"/>
          <w:sz w:val="26"/>
          <w:szCs w:val="24"/>
        </w:rPr>
        <w:t>“ I’m</w:t>
      </w:r>
      <w:proofErr w:type="gramEnd"/>
      <w:r w:rsidR="00AD1B3B" w:rsidRPr="0085140F">
        <w:rPr>
          <w:rFonts w:ascii="Times New Roman" w:hAnsi="Times New Roman" w:cs="Times New Roman"/>
          <w:sz w:val="26"/>
          <w:szCs w:val="24"/>
        </w:rPr>
        <w:t xml:space="preserve"> red now”.</w:t>
      </w:r>
    </w:p>
    <w:p w14:paraId="58A3DB3F" w14:textId="77777777" w:rsidR="00AD1B3B" w:rsidRDefault="00AD1B3B" w:rsidP="00AD1B3B">
      <w:pPr>
        <w:pStyle w:val="NormalWeb"/>
        <w:ind w:left="795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This example demonstrates the handling of </w:t>
      </w:r>
      <w:proofErr w:type="spellStart"/>
      <w:r>
        <w:rPr>
          <w:color w:val="000000"/>
          <w:sz w:val="27"/>
          <w:szCs w:val="27"/>
        </w:rPr>
        <w:t>onMouseOver</w:t>
      </w:r>
      <w:proofErr w:type="spellEnd"/>
      <w:r>
        <w:rPr>
          <w:color w:val="000000"/>
          <w:sz w:val="27"/>
          <w:szCs w:val="27"/>
        </w:rPr>
        <w:t xml:space="preserve"> and </w:t>
      </w:r>
      <w:proofErr w:type="spellStart"/>
      <w:r>
        <w:rPr>
          <w:color w:val="000000"/>
          <w:sz w:val="27"/>
          <w:szCs w:val="27"/>
        </w:rPr>
        <w:t>onMouseOut</w:t>
      </w:r>
      <w:proofErr w:type="spellEnd"/>
      <w:r>
        <w:rPr>
          <w:color w:val="000000"/>
          <w:sz w:val="27"/>
          <w:szCs w:val="27"/>
        </w:rPr>
        <w:t>.</w:t>
      </w:r>
    </w:p>
    <w:p w14:paraId="211EDE26" w14:textId="77777777" w:rsidR="00AD1B3B" w:rsidRDefault="00AD1B3B" w:rsidP="00AD1B3B">
      <w:pPr>
        <w:pStyle w:val="ListParagraph"/>
        <w:ind w:left="795"/>
        <w:rPr>
          <w:sz w:val="27"/>
          <w:szCs w:val="27"/>
        </w:rPr>
      </w:pPr>
      <w:r>
        <w:rPr>
          <w:sz w:val="27"/>
          <w:szCs w:val="27"/>
        </w:rPr>
        <w:t xml:space="preserve">Hansraj College </w:t>
      </w:r>
    </w:p>
    <w:p w14:paraId="383D1E9D" w14:textId="77777777" w:rsidR="00AD1B3B" w:rsidRDefault="00AD1B3B" w:rsidP="00AD1B3B">
      <w:pPr>
        <w:pStyle w:val="ListParagraph"/>
        <w:ind w:left="795"/>
        <w:rPr>
          <w:sz w:val="27"/>
          <w:szCs w:val="27"/>
        </w:rPr>
      </w:pPr>
    </w:p>
    <w:p w14:paraId="1BCC3977" w14:textId="77777777" w:rsidR="00B35EFE" w:rsidRDefault="00B35EFE" w:rsidP="00336AE1">
      <w:pPr>
        <w:rPr>
          <w:rFonts w:ascii="Times New Roman" w:hAnsi="Times New Roman" w:cs="Times New Roman"/>
          <w:sz w:val="24"/>
          <w:szCs w:val="24"/>
        </w:rPr>
      </w:pPr>
    </w:p>
    <w:p w14:paraId="04C54833" w14:textId="72CA7CD8" w:rsidR="009879F3" w:rsidRDefault="009879F3" w:rsidP="00336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. </w:t>
      </w:r>
      <w:r w:rsidR="002E420D">
        <w:rPr>
          <w:rFonts w:ascii="Times New Roman" w:hAnsi="Times New Roman" w:cs="Times New Roman"/>
          <w:sz w:val="24"/>
          <w:szCs w:val="24"/>
        </w:rPr>
        <w:t>Write a jQuery script that demonstrate the following jQuery selectors and the corresponding filters too.</w:t>
      </w:r>
      <w:r w:rsidR="000B7614">
        <w:rPr>
          <w:rFonts w:ascii="Times New Roman" w:hAnsi="Times New Roman" w:cs="Times New Roman"/>
          <w:sz w:val="24"/>
          <w:szCs w:val="24"/>
        </w:rPr>
        <w:t xml:space="preserve"> [refer: page- 303 of R2]</w:t>
      </w:r>
    </w:p>
    <w:p w14:paraId="780ABAB6" w14:textId="4BCF5685" w:rsidR="002E420D" w:rsidRDefault="0026280E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ment selector (including first and last element)</w:t>
      </w:r>
    </w:p>
    <w:p w14:paraId="6E38D5FD" w14:textId="3250B2C7" w:rsidR="0026280E" w:rsidRDefault="0026280E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selector</w:t>
      </w:r>
    </w:p>
    <w:p w14:paraId="5CE75D66" w14:textId="463208F2" w:rsidR="0026280E" w:rsidRDefault="0026280E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e element selector</w:t>
      </w:r>
    </w:p>
    <w:p w14:paraId="088E1292" w14:textId="602EC0AD" w:rsidR="0026280E" w:rsidRDefault="0026280E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selector</w:t>
      </w:r>
    </w:p>
    <w:p w14:paraId="7CA2A1F5" w14:textId="068CC6B6" w:rsidR="00092A4C" w:rsidRDefault="00092A4C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cestor selectors </w:t>
      </w:r>
    </w:p>
    <w:p w14:paraId="61AFF0CF" w14:textId="40D8135C" w:rsidR="00092A4C" w:rsidRDefault="00092A4C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Filters</w:t>
      </w:r>
      <w:proofErr w:type="gramStart"/>
      <w:r>
        <w:rPr>
          <w:rFonts w:ascii="Times New Roman" w:hAnsi="Times New Roman" w:cs="Times New Roman"/>
          <w:sz w:val="24"/>
          <w:szCs w:val="24"/>
        </w:rPr>
        <w:t>: :first</w:t>
      </w:r>
      <w:proofErr w:type="gramEnd"/>
      <w:r>
        <w:rPr>
          <w:rFonts w:ascii="Times New Roman" w:hAnsi="Times New Roman" w:cs="Times New Roman"/>
          <w:sz w:val="24"/>
          <w:szCs w:val="24"/>
        </w:rPr>
        <w:t>, :last,: even, :odd, :eq(index), :</w:t>
      </w:r>
      <w:proofErr w:type="spellStart"/>
      <w:r>
        <w:rPr>
          <w:rFonts w:ascii="Times New Roman" w:hAnsi="Times New Roman" w:cs="Times New Roman"/>
          <w:sz w:val="24"/>
          <w:szCs w:val="24"/>
        </w:rPr>
        <w:t>gt</w:t>
      </w:r>
      <w:proofErr w:type="spellEnd"/>
      <w:r>
        <w:rPr>
          <w:rFonts w:ascii="Times New Roman" w:hAnsi="Times New Roman" w:cs="Times New Roman"/>
          <w:sz w:val="24"/>
          <w:szCs w:val="24"/>
        </w:rPr>
        <w:t>(index), :</w:t>
      </w:r>
      <w:proofErr w:type="spellStart"/>
      <w:r>
        <w:rPr>
          <w:rFonts w:ascii="Times New Roman" w:hAnsi="Times New Roman" w:cs="Times New Roman"/>
          <w:sz w:val="24"/>
          <w:szCs w:val="24"/>
        </w:rPr>
        <w:t>lt</w:t>
      </w:r>
      <w:proofErr w:type="spellEnd"/>
      <w:r>
        <w:rPr>
          <w:rFonts w:ascii="Times New Roman" w:hAnsi="Times New Roman" w:cs="Times New Roman"/>
          <w:sz w:val="24"/>
          <w:szCs w:val="24"/>
        </w:rPr>
        <w:t>(index), :animated, :focus)</w:t>
      </w:r>
    </w:p>
    <w:p w14:paraId="3C6B8012" w14:textId="3910DA90" w:rsidR="00092A4C" w:rsidRDefault="00092A4C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element selector</w:t>
      </w:r>
    </w:p>
    <w:p w14:paraId="569DA459" w14:textId="57A91057" w:rsidR="000B7614" w:rsidRDefault="000B7614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ld filters </w:t>
      </w:r>
      <w:proofErr w:type="gramStart"/>
      <w:r>
        <w:rPr>
          <w:rFonts w:ascii="Times New Roman" w:hAnsi="Times New Roman" w:cs="Times New Roman"/>
          <w:sz w:val="24"/>
          <w:szCs w:val="24"/>
        </w:rPr>
        <w:t>[:nth</w:t>
      </w:r>
      <w:proofErr w:type="gramEnd"/>
      <w:r>
        <w:rPr>
          <w:rFonts w:ascii="Times New Roman" w:hAnsi="Times New Roman" w:cs="Times New Roman"/>
          <w:sz w:val="24"/>
          <w:szCs w:val="24"/>
        </w:rPr>
        <w:t>-child(expr), :first-child, :last-child, :only-child]</w:t>
      </w:r>
    </w:p>
    <w:p w14:paraId="23186A66" w14:textId="0BE4C7D4" w:rsidR="000B7614" w:rsidRDefault="000B7614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sibility filters </w:t>
      </w:r>
      <w:proofErr w:type="gramStart"/>
      <w:r>
        <w:rPr>
          <w:rFonts w:ascii="Times New Roman" w:hAnsi="Times New Roman" w:cs="Times New Roman"/>
          <w:sz w:val="24"/>
          <w:szCs w:val="24"/>
        </w:rPr>
        <w:t>( :hidden</w:t>
      </w:r>
      <w:proofErr w:type="gramEnd"/>
      <w:r>
        <w:rPr>
          <w:rFonts w:ascii="Times New Roman" w:hAnsi="Times New Roman" w:cs="Times New Roman"/>
          <w:sz w:val="24"/>
          <w:szCs w:val="24"/>
        </w:rPr>
        <w:t>, :visible)</w:t>
      </w:r>
    </w:p>
    <w:p w14:paraId="62D2CAE8" w14:textId="663890B4" w:rsidR="000B7614" w:rsidRDefault="000B7614" w:rsidP="0026280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ribute filters: all</w:t>
      </w:r>
    </w:p>
    <w:p w14:paraId="7BF7B041" w14:textId="5D246A5F" w:rsidR="00092A4C" w:rsidRDefault="00092A4C" w:rsidP="00092A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. Write a jQuery script that demonstrate the use of following methods:</w:t>
      </w:r>
    </w:p>
    <w:p w14:paraId="62CC8497" w14:textId="6A0236EF" w:rsidR="00D7526A" w:rsidRDefault="00906BF8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tting the content of html page using </w:t>
      </w:r>
      <w:r w:rsidR="000B7614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="000B7614">
        <w:rPr>
          <w:rFonts w:ascii="Times New Roman" w:hAnsi="Times New Roman" w:cs="Times New Roman"/>
          <w:sz w:val="24"/>
          <w:szCs w:val="24"/>
        </w:rPr>
        <w:t>html(</w:t>
      </w:r>
      <w:proofErr w:type="gramEnd"/>
      <w:r w:rsidR="000B7614">
        <w:rPr>
          <w:rFonts w:ascii="Times New Roman" w:hAnsi="Times New Roman" w:cs="Times New Roman"/>
          <w:sz w:val="24"/>
          <w:szCs w:val="24"/>
        </w:rPr>
        <w:t xml:space="preserve">), .text(), </w:t>
      </w:r>
      <w:proofErr w:type="spellStart"/>
      <w:r w:rsidR="000B7614">
        <w:rPr>
          <w:rFonts w:ascii="Times New Roman" w:hAnsi="Times New Roman" w:cs="Times New Roman"/>
          <w:sz w:val="24"/>
          <w:szCs w:val="24"/>
        </w:rPr>
        <w:t>replacedWith</w:t>
      </w:r>
      <w:proofErr w:type="spellEnd"/>
      <w:r w:rsidR="000B7614">
        <w:rPr>
          <w:rFonts w:ascii="Times New Roman" w:hAnsi="Times New Roman" w:cs="Times New Roman"/>
          <w:sz w:val="24"/>
          <w:szCs w:val="24"/>
        </w:rPr>
        <w:t xml:space="preserve">(), .remove(), </w:t>
      </w:r>
    </w:p>
    <w:p w14:paraId="4AEBA945" w14:textId="77777777" w:rsidR="00D7526A" w:rsidRDefault="000B7614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.before</w:t>
      </w:r>
      <w:proofErr w:type="gramEnd"/>
      <w:r>
        <w:rPr>
          <w:rFonts w:ascii="Times New Roman" w:hAnsi="Times New Roman" w:cs="Times New Roman"/>
          <w:sz w:val="24"/>
          <w:szCs w:val="24"/>
        </w:rPr>
        <w:t>(), .after(), .append(), .prepend(), .remove(), .add(),</w:t>
      </w:r>
    </w:p>
    <w:p w14:paraId="34892FA4" w14:textId="77777777" w:rsidR="00D7526A" w:rsidRDefault="000B7614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tt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, .</w:t>
      </w:r>
      <w:proofErr w:type="spellStart"/>
      <w:r>
        <w:rPr>
          <w:rFonts w:ascii="Times New Roman" w:hAnsi="Times New Roman" w:cs="Times New Roman"/>
          <w:sz w:val="24"/>
          <w:szCs w:val="24"/>
        </w:rPr>
        <w:t>removeAttr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  <w:r w:rsidR="00D7526A">
        <w:rPr>
          <w:rFonts w:ascii="Times New Roman" w:hAnsi="Times New Roman" w:cs="Times New Roman"/>
          <w:sz w:val="24"/>
          <w:szCs w:val="24"/>
        </w:rPr>
        <w:t>, .</w:t>
      </w:r>
      <w:proofErr w:type="spellStart"/>
      <w:r w:rsidR="00D7526A">
        <w:rPr>
          <w:rFonts w:ascii="Times New Roman" w:hAnsi="Times New Roman" w:cs="Times New Roman"/>
          <w:sz w:val="24"/>
          <w:szCs w:val="24"/>
        </w:rPr>
        <w:t>addClass</w:t>
      </w:r>
      <w:proofErr w:type="spellEnd"/>
      <w:r w:rsidR="00D7526A">
        <w:rPr>
          <w:rFonts w:ascii="Times New Roman" w:hAnsi="Times New Roman" w:cs="Times New Roman"/>
          <w:sz w:val="24"/>
          <w:szCs w:val="24"/>
        </w:rPr>
        <w:t>(), .</w:t>
      </w:r>
      <w:proofErr w:type="spellStart"/>
      <w:r w:rsidR="00D7526A">
        <w:rPr>
          <w:rFonts w:ascii="Times New Roman" w:hAnsi="Times New Roman" w:cs="Times New Roman"/>
          <w:sz w:val="24"/>
          <w:szCs w:val="24"/>
        </w:rPr>
        <w:t>removeClass</w:t>
      </w:r>
      <w:proofErr w:type="spellEnd"/>
      <w:r w:rsidR="00D7526A">
        <w:rPr>
          <w:rFonts w:ascii="Times New Roman" w:hAnsi="Times New Roman" w:cs="Times New Roman"/>
          <w:sz w:val="24"/>
          <w:szCs w:val="24"/>
        </w:rPr>
        <w:t>()</w:t>
      </w:r>
    </w:p>
    <w:p w14:paraId="6B1093E3" w14:textId="319F7896" w:rsidR="00D7526A" w:rsidRDefault="00D7526A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cestor methods- </w:t>
      </w:r>
      <w:proofErr w:type="gramStart"/>
      <w:r>
        <w:rPr>
          <w:rFonts w:ascii="Times New Roman" w:hAnsi="Times New Roman" w:cs="Times New Roman"/>
          <w:sz w:val="24"/>
          <w:szCs w:val="24"/>
        </w:rPr>
        <w:t>paren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parents(), closest(), </w:t>
      </w:r>
    </w:p>
    <w:p w14:paraId="4DE1D866" w14:textId="0333AF5E" w:rsidR="00D7526A" w:rsidRDefault="00D7526A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scendenda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thods- </w:t>
      </w:r>
      <w:proofErr w:type="gramStart"/>
      <w:r>
        <w:rPr>
          <w:rFonts w:ascii="Times New Roman" w:hAnsi="Times New Roman" w:cs="Times New Roman"/>
          <w:sz w:val="24"/>
          <w:szCs w:val="24"/>
        </w:rPr>
        <w:t>find(</w:t>
      </w:r>
      <w:proofErr w:type="gramEnd"/>
      <w:r>
        <w:rPr>
          <w:rFonts w:ascii="Times New Roman" w:hAnsi="Times New Roman" w:cs="Times New Roman"/>
          <w:sz w:val="24"/>
          <w:szCs w:val="24"/>
        </w:rPr>
        <w:t>), children()</w:t>
      </w:r>
    </w:p>
    <w:p w14:paraId="70DB4997" w14:textId="2F2DCF7D" w:rsidR="00D7526A" w:rsidRDefault="00D7526A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bling methods – </w:t>
      </w:r>
      <w:proofErr w:type="gramStart"/>
      <w:r>
        <w:rPr>
          <w:rFonts w:ascii="Times New Roman" w:hAnsi="Times New Roman" w:cs="Times New Roman"/>
          <w:sz w:val="24"/>
          <w:szCs w:val="24"/>
        </w:rPr>
        <w:t>next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children(),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A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A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>
        <w:rPr>
          <w:rFonts w:ascii="Times New Roman" w:hAnsi="Times New Roman" w:cs="Times New Roman"/>
          <w:sz w:val="24"/>
          <w:szCs w:val="24"/>
        </w:rPr>
        <w:t>nexUnt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0,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Until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0B7DBF56" w14:textId="5F8F4B37" w:rsidR="00D7526A" w:rsidRDefault="00D7526A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m </w:t>
      </w:r>
      <w:proofErr w:type="gramStart"/>
      <w:r>
        <w:rPr>
          <w:rFonts w:ascii="Times New Roman" w:hAnsi="Times New Roman" w:cs="Times New Roman"/>
          <w:sz w:val="24"/>
          <w:szCs w:val="24"/>
        </w:rPr>
        <w:t>value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spellStart"/>
      <w:r>
        <w:rPr>
          <w:rFonts w:ascii="Times New Roman" w:hAnsi="Times New Roman" w:cs="Times New Roman"/>
          <w:sz w:val="24"/>
          <w:szCs w:val="24"/>
        </w:rPr>
        <w:t>val</w:t>
      </w:r>
      <w:proofErr w:type="spellEnd"/>
      <w:r>
        <w:rPr>
          <w:rFonts w:ascii="Times New Roman" w:hAnsi="Times New Roman" w:cs="Times New Roman"/>
          <w:sz w:val="24"/>
          <w:szCs w:val="24"/>
        </w:rPr>
        <w:t>(), .</w:t>
      </w:r>
      <w:proofErr w:type="spellStart"/>
      <w:r>
        <w:rPr>
          <w:rFonts w:ascii="Times New Roman" w:hAnsi="Times New Roman" w:cs="Times New Roman"/>
          <w:sz w:val="24"/>
          <w:szCs w:val="24"/>
        </w:rPr>
        <w:t>is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174567D5" w14:textId="28371FFF" w:rsidR="00D7526A" w:rsidRDefault="00D7526A" w:rsidP="000B761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s and </w:t>
      </w:r>
      <w:proofErr w:type="gramStart"/>
      <w:r>
        <w:rPr>
          <w:rFonts w:ascii="Times New Roman" w:hAnsi="Times New Roman" w:cs="Times New Roman"/>
          <w:sz w:val="24"/>
          <w:szCs w:val="24"/>
        </w:rPr>
        <w:t>animation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989372" w14:textId="77777777" w:rsidR="0085140F" w:rsidRDefault="0085140F" w:rsidP="0085140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.hi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(), .show(), .toggle() methods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calb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nction and time delay parameters</w:t>
      </w:r>
    </w:p>
    <w:p w14:paraId="65D33C19" w14:textId="425BC6D6" w:rsidR="0085140F" w:rsidRDefault="0085140F" w:rsidP="0085140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delay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stop(0, animate(), </w:t>
      </w:r>
      <w:proofErr w:type="spellStart"/>
      <w:r>
        <w:rPr>
          <w:rFonts w:ascii="Times New Roman" w:hAnsi="Times New Roman" w:cs="Times New Roman"/>
          <w:sz w:val="24"/>
          <w:szCs w:val="24"/>
        </w:rPr>
        <w:t>fade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fadeout(), </w:t>
      </w:r>
      <w:proofErr w:type="spellStart"/>
      <w:r>
        <w:rPr>
          <w:rFonts w:ascii="Times New Roman" w:hAnsi="Times New Roman" w:cs="Times New Roman"/>
          <w:sz w:val="24"/>
          <w:szCs w:val="24"/>
        </w:rPr>
        <w:t>fade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>
        <w:rPr>
          <w:rFonts w:ascii="Times New Roman" w:hAnsi="Times New Roman" w:cs="Times New Roman"/>
          <w:sz w:val="24"/>
          <w:szCs w:val="24"/>
        </w:rPr>
        <w:t>fadeToggle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55E7D469" w14:textId="1F3D78C2" w:rsidR="00C638CD" w:rsidRDefault="00C638CD" w:rsidP="0085140F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lideIn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</w:rPr>
        <w:t>slide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>
        <w:rPr>
          <w:rFonts w:ascii="Times New Roman" w:hAnsi="Times New Roman" w:cs="Times New Roman"/>
          <w:sz w:val="24"/>
          <w:szCs w:val="24"/>
        </w:rPr>
        <w:t>slideToggle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14:paraId="27590BEA" w14:textId="77777777" w:rsidR="00C638CD" w:rsidRDefault="00C638CD" w:rsidP="00C638C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0420481" w14:textId="725E27F9" w:rsidR="00C638CD" w:rsidRDefault="00C638CD" w:rsidP="00C638C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4. Demonstrate various </w:t>
      </w:r>
      <w:proofErr w:type="gramStart"/>
      <w:r>
        <w:rPr>
          <w:rFonts w:ascii="Times New Roman" w:hAnsi="Times New Roman" w:cs="Times New Roman"/>
          <w:sz w:val="24"/>
          <w:szCs w:val="24"/>
        </w:rPr>
        <w:t>event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lur, change, focus, </w:t>
      </w:r>
      <w:proofErr w:type="spellStart"/>
      <w:r>
        <w:rPr>
          <w:rFonts w:ascii="Times New Roman" w:hAnsi="Times New Roman" w:cs="Times New Roman"/>
          <w:sz w:val="24"/>
          <w:szCs w:val="24"/>
        </w:rPr>
        <w:t>sel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i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blClick</w:t>
      </w:r>
      <w:proofErr w:type="spellEnd"/>
      <w:r>
        <w:rPr>
          <w:rFonts w:ascii="Times New Roman" w:hAnsi="Times New Roman" w:cs="Times New Roman"/>
          <w:sz w:val="24"/>
          <w:szCs w:val="24"/>
        </w:rPr>
        <w:t>, submit.</w:t>
      </w:r>
    </w:p>
    <w:p w14:paraId="2130634F" w14:textId="77777777" w:rsidR="00C638CD" w:rsidRDefault="00C638CD" w:rsidP="00C638C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1A92451" w14:textId="1BA3B4DC" w:rsidR="0053288B" w:rsidRDefault="00C638CD" w:rsidP="00C638CD">
      <w:pPr>
        <w:pStyle w:val="ListParagraph"/>
        <w:ind w:left="0"/>
        <w:rPr>
          <w:rFonts w:ascii="Times New Roman" w:hAnsi="Times New Roman" w:cs="Times New Roman"/>
          <w:sz w:val="26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Q5.</w:t>
      </w:r>
      <w:r w:rsidR="0053288B" w:rsidRPr="00796AEC">
        <w:rPr>
          <w:rFonts w:ascii="Times New Roman" w:hAnsi="Times New Roman" w:cs="Times New Roman"/>
          <w:sz w:val="26"/>
          <w:szCs w:val="24"/>
          <w:shd w:val="clear" w:color="auto" w:fill="FFFFFF"/>
        </w:rPr>
        <w:t xml:space="preserve"> Write a JavaScript function that accept row, column, (to identify a particular cell) and a string to update the content of that cell.</w:t>
      </w:r>
    </w:p>
    <w:p w14:paraId="50E2E129" w14:textId="40E9BAD7" w:rsidR="0053288B" w:rsidRPr="00C638CD" w:rsidRDefault="0053288B" w:rsidP="0053288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638CD">
        <w:rPr>
          <w:rFonts w:ascii="Times New Roman" w:hAnsi="Times New Roman" w:cs="Times New Roman"/>
          <w:sz w:val="24"/>
          <w:szCs w:val="24"/>
          <w:shd w:val="clear" w:color="auto" w:fill="FFFFFF"/>
        </w:rPr>
        <w:t>Q</w:t>
      </w:r>
      <w:r w:rsidR="00C638CD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Pr="00C638CD">
        <w:rPr>
          <w:rFonts w:ascii="Times New Roman" w:hAnsi="Times New Roman" w:cs="Times New Roman"/>
          <w:sz w:val="24"/>
          <w:szCs w:val="24"/>
          <w:shd w:val="clear" w:color="auto" w:fill="FFFFFF"/>
        </w:rPr>
        <w:t>. Write a JavaScript function to get the</w:t>
      </w:r>
      <w:r w:rsidR="0085140F" w:rsidRPr="00C638C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C638CD">
        <w:rPr>
          <w:rFonts w:ascii="Times New Roman" w:hAnsi="Times New Roman" w:cs="Times New Roman"/>
          <w:sz w:val="24"/>
          <w:szCs w:val="24"/>
          <w:shd w:val="clear" w:color="auto" w:fill="FFFFFF"/>
        </w:rPr>
        <w:t>month name from a particular date.</w:t>
      </w:r>
    </w:p>
    <w:p w14:paraId="2502CCED" w14:textId="78B17826" w:rsidR="0053288B" w:rsidRDefault="0085140F" w:rsidP="00336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C638CD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. Write a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t demonstrate the extraction of various elements from </w:t>
      </w:r>
      <w:proofErr w:type="gramStart"/>
      <w:r>
        <w:rPr>
          <w:rFonts w:ascii="Times New Roman" w:hAnsi="Times New Roman" w:cs="Times New Roman"/>
          <w:sz w:val="24"/>
          <w:szCs w:val="24"/>
        </w:rPr>
        <w:t>Date(</w:t>
      </w:r>
      <w:proofErr w:type="gramEnd"/>
      <w:r>
        <w:rPr>
          <w:rFonts w:ascii="Times New Roman" w:hAnsi="Times New Roman" w:cs="Times New Roman"/>
          <w:sz w:val="24"/>
          <w:szCs w:val="24"/>
        </w:rPr>
        <w:t>) methods.</w:t>
      </w:r>
    </w:p>
    <w:p w14:paraId="7A078506" w14:textId="0849FF71" w:rsidR="0085140F" w:rsidRDefault="0085140F" w:rsidP="00336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C638CD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. Write a </w:t>
      </w:r>
      <w:proofErr w:type="spellStart"/>
      <w:r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at demonstrate the </w:t>
      </w:r>
      <w:r w:rsidR="00906BF8">
        <w:rPr>
          <w:rFonts w:ascii="Times New Roman" w:hAnsi="Times New Roman" w:cs="Times New Roman"/>
          <w:sz w:val="24"/>
          <w:szCs w:val="24"/>
        </w:rPr>
        <w:t>function, function expression, and the IIFE definition and invocation.</w:t>
      </w:r>
    </w:p>
    <w:p w14:paraId="2094CD44" w14:textId="41162927" w:rsidR="00906BF8" w:rsidRDefault="00906BF8" w:rsidP="00336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C638CD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. Demonstrate the creation and manipulation on array using array methods.</w:t>
      </w:r>
    </w:p>
    <w:p w14:paraId="524B69F8" w14:textId="5FF52695" w:rsidR="00906BF8" w:rsidRDefault="00906BF8" w:rsidP="00336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</w:t>
      </w:r>
      <w:r w:rsidR="00C638CD"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. Demonstrate the method chaining in jQuery.</w:t>
      </w:r>
    </w:p>
    <w:p w14:paraId="32D2C9F5" w14:textId="28FB202F" w:rsidR="00906BF8" w:rsidRDefault="00906BF8" w:rsidP="00336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</w:t>
      </w:r>
      <w:r w:rsidR="00C638C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. Demonstrate the use </w:t>
      </w:r>
      <w:proofErr w:type="gramStart"/>
      <w:r>
        <w:rPr>
          <w:rFonts w:ascii="Times New Roman" w:hAnsi="Times New Roman" w:cs="Times New Roman"/>
          <w:sz w:val="24"/>
          <w:szCs w:val="24"/>
        </w:rPr>
        <w:t>of .on</w:t>
      </w:r>
      <w:proofErr w:type="gramEnd"/>
      <w:r>
        <w:rPr>
          <w:rFonts w:ascii="Times New Roman" w:hAnsi="Times New Roman" w:cs="Times New Roman"/>
          <w:sz w:val="24"/>
          <w:szCs w:val="24"/>
        </w:rPr>
        <w:t>() method</w:t>
      </w:r>
    </w:p>
    <w:p w14:paraId="04778C00" w14:textId="5FF78406" w:rsidR="00336AE1" w:rsidRPr="00AD1B3B" w:rsidRDefault="00336AE1" w:rsidP="00336AE1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AD1B3B">
        <w:rPr>
          <w:rFonts w:ascii="Times New Roman" w:hAnsi="Times New Roman" w:cs="Times New Roman"/>
          <w:sz w:val="24"/>
          <w:szCs w:val="24"/>
        </w:rPr>
        <w:t>Q</w:t>
      </w:r>
      <w:r w:rsidR="00C638CD">
        <w:rPr>
          <w:rFonts w:ascii="Times New Roman" w:hAnsi="Times New Roman" w:cs="Times New Roman"/>
          <w:sz w:val="24"/>
          <w:szCs w:val="24"/>
        </w:rPr>
        <w:t>1</w:t>
      </w:r>
      <w:r w:rsidR="00FD008C" w:rsidRPr="00AD1B3B">
        <w:rPr>
          <w:rFonts w:ascii="Times New Roman" w:hAnsi="Times New Roman" w:cs="Times New Roman"/>
          <w:sz w:val="24"/>
          <w:szCs w:val="24"/>
        </w:rPr>
        <w:t>2</w:t>
      </w:r>
      <w:r w:rsidRPr="00AD1B3B">
        <w:rPr>
          <w:rFonts w:ascii="Times New Roman" w:hAnsi="Times New Roman" w:cs="Times New Roman"/>
          <w:sz w:val="24"/>
          <w:szCs w:val="24"/>
        </w:rPr>
        <w:t xml:space="preserve">. </w:t>
      </w:r>
      <w:r w:rsidRPr="00AD1B3B">
        <w:rPr>
          <w:rFonts w:ascii="Times New Roman" w:hAnsi="Times New Roman" w:cs="Times New Roman"/>
          <w:color w:val="000000"/>
          <w:sz w:val="24"/>
          <w:szCs w:val="24"/>
        </w:rPr>
        <w:t xml:space="preserve">This assignment is a </w:t>
      </w:r>
      <w:proofErr w:type="gramStart"/>
      <w:r w:rsidRPr="00AD1B3B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C638CD">
        <w:rPr>
          <w:rFonts w:ascii="Times New Roman" w:hAnsi="Times New Roman" w:cs="Times New Roman"/>
          <w:color w:val="000000"/>
          <w:sz w:val="24"/>
          <w:szCs w:val="24"/>
        </w:rPr>
        <w:t>hree</w:t>
      </w:r>
      <w:r w:rsidRPr="00AD1B3B">
        <w:rPr>
          <w:rFonts w:ascii="Times New Roman" w:hAnsi="Times New Roman" w:cs="Times New Roman"/>
          <w:color w:val="000000"/>
          <w:sz w:val="24"/>
          <w:szCs w:val="24"/>
        </w:rPr>
        <w:t xml:space="preserve"> part</w:t>
      </w:r>
      <w:proofErr w:type="gramEnd"/>
      <w:r w:rsidRPr="00AD1B3B">
        <w:rPr>
          <w:rFonts w:ascii="Times New Roman" w:hAnsi="Times New Roman" w:cs="Times New Roman"/>
          <w:color w:val="000000"/>
          <w:sz w:val="24"/>
          <w:szCs w:val="24"/>
        </w:rPr>
        <w:t xml:space="preserve"> assignment:</w:t>
      </w:r>
    </w:p>
    <w:p w14:paraId="79429BB0" w14:textId="77777777" w:rsidR="00336AE1" w:rsidRPr="00336AE1" w:rsidRDefault="00336AE1" w:rsidP="00C638CD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art </w:t>
      </w:r>
      <w:proofErr w:type="gramStart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I:Create</w:t>
      </w:r>
      <w:proofErr w:type="gramEnd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</w:t>
      </w:r>
      <w:proofErr w:type="spellStart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</w:t>
      </w:r>
      <w:proofErr w:type="spellEnd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bject called "Client" with the following String attributes:</w:t>
      </w:r>
    </w:p>
    <w:p w14:paraId="0B5B97EA" w14:textId="77777777" w:rsidR="00336AE1" w:rsidRPr="00336AE1" w:rsidRDefault="00336AE1" w:rsidP="00336AE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First Name</w:t>
      </w:r>
    </w:p>
    <w:p w14:paraId="53DFB1EA" w14:textId="77777777" w:rsidR="00336AE1" w:rsidRPr="00336AE1" w:rsidRDefault="00336AE1" w:rsidP="00336AE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Last Name</w:t>
      </w:r>
    </w:p>
    <w:p w14:paraId="47B949E8" w14:textId="77777777" w:rsidR="00336AE1" w:rsidRPr="00336AE1" w:rsidRDefault="00336AE1" w:rsidP="00336AE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Address</w:t>
      </w:r>
    </w:p>
    <w:p w14:paraId="2A551257" w14:textId="77777777" w:rsidR="00336AE1" w:rsidRPr="00336AE1" w:rsidRDefault="00336AE1" w:rsidP="00336AE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City</w:t>
      </w:r>
    </w:p>
    <w:p w14:paraId="1CAD4AE8" w14:textId="77777777" w:rsidR="00336AE1" w:rsidRPr="00336AE1" w:rsidRDefault="00336AE1" w:rsidP="00336AE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Phone</w:t>
      </w:r>
    </w:p>
    <w:p w14:paraId="3F1F5BB5" w14:textId="77777777" w:rsidR="00336AE1" w:rsidRPr="00336AE1" w:rsidRDefault="00336AE1" w:rsidP="00AD1B3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r object should have a constructor that accepts all of the attributes. Then you need to create an html form that accepts all the data for a client. </w:t>
      </w:r>
      <w:r w:rsidR="00987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9879F3">
        <w:rPr>
          <w:rFonts w:ascii="Times New Roman" w:eastAsia="Times New Roman" w:hAnsi="Times New Roman" w:cs="Times New Roman"/>
          <w:color w:val="000000"/>
          <w:sz w:val="24"/>
          <w:szCs w:val="24"/>
        </w:rPr>
        <w:t>You  need</w:t>
      </w:r>
      <w:proofErr w:type="gramEnd"/>
      <w:r w:rsidR="009879F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create a client object. Assign values to object’s properties after you change focus to next textbox after filling the current one.</w:t>
      </w: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Part II: You will add additional features to your form allowing it to accept input from a user.</w:t>
      </w:r>
    </w:p>
    <w:p w14:paraId="310DF5CA" w14:textId="77777777" w:rsidR="00336AE1" w:rsidRPr="00336AE1" w:rsidRDefault="00336AE1" w:rsidP="00336AE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Name all form elements appropriately, i.e. &lt;input type=”text” name=”</w:t>
      </w:r>
      <w:proofErr w:type="spellStart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fname</w:t>
      </w:r>
      <w:proofErr w:type="spellEnd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”/&gt;</w:t>
      </w:r>
    </w:p>
    <w:p w14:paraId="7F9B0159" w14:textId="77777777" w:rsidR="00336AE1" w:rsidRPr="00336AE1" w:rsidRDefault="00336AE1" w:rsidP="00336AE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Name your html form "form1"</w:t>
      </w:r>
    </w:p>
    <w:p w14:paraId="788FB1A8" w14:textId="77777777" w:rsidR="00336AE1" w:rsidRPr="00336AE1" w:rsidRDefault="00336AE1" w:rsidP="00336AE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ame your </w:t>
      </w:r>
      <w:proofErr w:type="spellStart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textarea</w:t>
      </w:r>
      <w:proofErr w:type="spellEnd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"</w:t>
      </w:r>
      <w:proofErr w:type="spellStart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clientInfo</w:t>
      </w:r>
      <w:proofErr w:type="spellEnd"/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3B9F83D3" w14:textId="77777777" w:rsidR="00336AE1" w:rsidRPr="00336AE1" w:rsidRDefault="00336AE1" w:rsidP="00336AE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Give your button the label “Get Info”.</w:t>
      </w:r>
    </w:p>
    <w:p w14:paraId="719110FD" w14:textId="77777777" w:rsidR="00336AE1" w:rsidRPr="00336AE1" w:rsidRDefault="00336AE1" w:rsidP="00336AE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color w:val="000000"/>
          <w:sz w:val="24"/>
          <w:szCs w:val="24"/>
        </w:rPr>
        <w:t>Add event handling so that when a user types data into a form field, then moves off the field, the data is set in the client object.</w:t>
      </w:r>
    </w:p>
    <w:p w14:paraId="6545A3DB" w14:textId="3590BA04" w:rsidR="00336AE1" w:rsidRDefault="00336AE1" w:rsidP="00336AE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336AE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dd event handling to the form's button so that when the "Get Info" button is clicked on the data in the client object is output into the form's </w:t>
      </w:r>
      <w:proofErr w:type="spellStart"/>
      <w:r w:rsidRPr="00336AE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extarea</w:t>
      </w:r>
      <w:proofErr w:type="spellEnd"/>
      <w:r w:rsidRPr="00336AE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 "</w:t>
      </w:r>
      <w:proofErr w:type="spellStart"/>
      <w:r w:rsidRPr="00336AE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lientInfo</w:t>
      </w:r>
      <w:proofErr w:type="spellEnd"/>
      <w:proofErr w:type="gramStart"/>
      <w:r w:rsidRPr="00336AE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" </w:t>
      </w:r>
      <w:r w:rsidRPr="00AD1B3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  <w:proofErr w:type="gramEnd"/>
    </w:p>
    <w:p w14:paraId="3C41AF30" w14:textId="6551B079" w:rsidR="0053288B" w:rsidRDefault="0053288B" w:rsidP="0053288B">
      <w:pPr>
        <w:spacing w:line="360" w:lineRule="auto"/>
        <w:jc w:val="both"/>
        <w:rPr>
          <w:rFonts w:ascii="Times New Roman" w:hAnsi="Times New Roman" w:cs="Times New Roman"/>
          <w:sz w:val="26"/>
          <w:szCs w:val="24"/>
          <w:shd w:val="clear" w:color="auto" w:fill="FFFFFF"/>
        </w:rPr>
      </w:pPr>
      <w:r w:rsidRPr="00C2679E">
        <w:rPr>
          <w:rFonts w:ascii="Times New Roman" w:hAnsi="Times New Roman" w:cs="Times New Roman"/>
          <w:sz w:val="26"/>
          <w:szCs w:val="24"/>
          <w:shd w:val="clear" w:color="auto" w:fill="FFFFFF"/>
        </w:rPr>
        <w:t>Q</w:t>
      </w:r>
      <w:r>
        <w:rPr>
          <w:rFonts w:ascii="Times New Roman" w:hAnsi="Times New Roman" w:cs="Times New Roman"/>
          <w:sz w:val="26"/>
          <w:szCs w:val="24"/>
          <w:shd w:val="clear" w:color="auto" w:fill="FFFFFF"/>
        </w:rPr>
        <w:t>1</w:t>
      </w:r>
      <w:r w:rsidR="00B24FAF">
        <w:rPr>
          <w:rFonts w:ascii="Times New Roman" w:hAnsi="Times New Roman" w:cs="Times New Roman"/>
          <w:sz w:val="26"/>
          <w:szCs w:val="24"/>
          <w:shd w:val="clear" w:color="auto" w:fill="FFFFFF"/>
        </w:rPr>
        <w:t>3</w:t>
      </w:r>
      <w:r w:rsidRPr="00C2679E">
        <w:rPr>
          <w:rFonts w:ascii="Times New Roman" w:hAnsi="Times New Roman" w:cs="Times New Roman"/>
          <w:sz w:val="26"/>
          <w:szCs w:val="24"/>
          <w:shd w:val="clear" w:color="auto" w:fill="FFFFFF"/>
        </w:rPr>
        <w:t xml:space="preserve">. Write a </w:t>
      </w:r>
      <w:proofErr w:type="spellStart"/>
      <w:r w:rsidRPr="00C2679E">
        <w:rPr>
          <w:rFonts w:ascii="Times New Roman" w:hAnsi="Times New Roman" w:cs="Times New Roman"/>
          <w:sz w:val="26"/>
          <w:szCs w:val="24"/>
          <w:shd w:val="clear" w:color="auto" w:fill="FFFFFF"/>
        </w:rPr>
        <w:t>J</w:t>
      </w:r>
      <w:r w:rsidR="00B24FAF">
        <w:rPr>
          <w:rFonts w:ascii="Times New Roman" w:hAnsi="Times New Roman" w:cs="Times New Roman"/>
          <w:sz w:val="26"/>
          <w:szCs w:val="24"/>
          <w:shd w:val="clear" w:color="auto" w:fill="FFFFFF"/>
        </w:rPr>
        <w:t>Query</w:t>
      </w:r>
      <w:proofErr w:type="spellEnd"/>
      <w:r w:rsidRPr="00C2679E">
        <w:rPr>
          <w:rFonts w:ascii="Times New Roman" w:hAnsi="Times New Roman" w:cs="Times New Roman"/>
          <w:sz w:val="26"/>
          <w:szCs w:val="24"/>
          <w:shd w:val="clear" w:color="auto" w:fill="FFFFFF"/>
        </w:rPr>
        <w:t xml:space="preserve"> function to test whether a date is a weekend.</w:t>
      </w:r>
    </w:p>
    <w:p w14:paraId="3EEA9D61" w14:textId="613ECE6A" w:rsidR="0053288B" w:rsidRPr="009C19CB" w:rsidRDefault="0053288B" w:rsidP="0053288B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C19CB">
        <w:rPr>
          <w:rFonts w:ascii="Times New Roman" w:hAnsi="Times New Roman" w:cs="Times New Roman"/>
          <w:sz w:val="26"/>
          <w:szCs w:val="26"/>
          <w:shd w:val="clear" w:color="auto" w:fill="FFFFFF"/>
        </w:rPr>
        <w:t>Q</w:t>
      </w:r>
      <w:r w:rsidR="00B24FAF">
        <w:rPr>
          <w:rFonts w:ascii="Times New Roman" w:hAnsi="Times New Roman" w:cs="Times New Roman"/>
          <w:sz w:val="26"/>
          <w:szCs w:val="26"/>
          <w:shd w:val="clear" w:color="auto" w:fill="FFFFFF"/>
        </w:rPr>
        <w:t>14.</w:t>
      </w:r>
      <w:r w:rsidRPr="009C19C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B24FA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Use </w:t>
      </w:r>
      <w:r w:rsidRPr="009C19CB">
        <w:rPr>
          <w:rFonts w:ascii="Times New Roman" w:hAnsi="Times New Roman" w:cs="Times New Roman"/>
          <w:sz w:val="26"/>
          <w:szCs w:val="26"/>
          <w:shd w:val="clear" w:color="auto" w:fill="FFFFFF"/>
        </w:rPr>
        <w:t>a function</w:t>
      </w:r>
      <w:r w:rsidR="00B24FAF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expression</w:t>
      </w:r>
      <w:r w:rsidRPr="009C19C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to count the number of vowels in a given string.</w:t>
      </w:r>
    </w:p>
    <w:p w14:paraId="529AC929" w14:textId="6A0BD353" w:rsidR="00B440E2" w:rsidRPr="00B440E2" w:rsidRDefault="000622A8" w:rsidP="00AD1B3B">
      <w:pPr>
        <w:spacing w:line="360" w:lineRule="auto"/>
        <w:jc w:val="both"/>
        <w:rPr>
          <w:rFonts w:ascii="Times New Roman" w:hAnsi="Times New Roman" w:cs="Times New Roman"/>
          <w:sz w:val="26"/>
          <w:szCs w:val="24"/>
        </w:rPr>
      </w:pPr>
      <w:r>
        <w:rPr>
          <w:rFonts w:ascii="Times New Roman" w:hAnsi="Times New Roman" w:cs="Times New Roman"/>
          <w:sz w:val="26"/>
          <w:szCs w:val="24"/>
        </w:rPr>
        <w:t>Q</w:t>
      </w:r>
      <w:r w:rsidR="00B24FAF">
        <w:rPr>
          <w:rFonts w:ascii="Times New Roman" w:hAnsi="Times New Roman" w:cs="Times New Roman"/>
          <w:sz w:val="26"/>
          <w:szCs w:val="24"/>
        </w:rPr>
        <w:t>15</w:t>
      </w:r>
      <w:r w:rsidR="00B440E2" w:rsidRPr="00B440E2">
        <w:rPr>
          <w:rFonts w:ascii="Times New Roman" w:hAnsi="Times New Roman" w:cs="Times New Roman"/>
          <w:sz w:val="26"/>
          <w:szCs w:val="24"/>
        </w:rPr>
        <w:t xml:space="preserve">. </w:t>
      </w:r>
      <w:r w:rsidR="00B440E2" w:rsidRPr="00B440E2">
        <w:rPr>
          <w:rFonts w:ascii="Times New Roman" w:hAnsi="Times New Roman" w:cs="Times New Roman"/>
          <w:sz w:val="26"/>
          <w:szCs w:val="24"/>
          <w:shd w:val="clear" w:color="auto" w:fill="FFFFFF"/>
        </w:rPr>
        <w:t>Write a JavaScript function to add rows to a table.</w:t>
      </w:r>
    </w:p>
    <w:p w14:paraId="21B50468" w14:textId="62B71601" w:rsidR="00C2679E" w:rsidRDefault="0053288B" w:rsidP="00AD1B3B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>Q1</w:t>
      </w:r>
      <w:r w:rsidR="00B24FAF">
        <w:rPr>
          <w:rFonts w:ascii="Times New Roman" w:hAnsi="Times New Roman" w:cs="Times New Roman"/>
          <w:color w:val="000000"/>
          <w:sz w:val="26"/>
          <w:szCs w:val="26"/>
        </w:rPr>
        <w:t>6</w:t>
      </w:r>
      <w:r w:rsidR="00C2679E" w:rsidRPr="009C19CB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="00C2679E" w:rsidRPr="009C19CB">
        <w:rPr>
          <w:rFonts w:ascii="Times New Roman" w:hAnsi="Times New Roman" w:cs="Times New Roman"/>
          <w:sz w:val="26"/>
          <w:szCs w:val="26"/>
          <w:shd w:val="clear" w:color="auto" w:fill="FFFFFF"/>
        </w:rPr>
        <w:t>Write a JavaScript program to search a date within a string.</w:t>
      </w:r>
    </w:p>
    <w:p w14:paraId="3876D65C" w14:textId="19B273AE" w:rsidR="0053288B" w:rsidRPr="0053288B" w:rsidRDefault="0053288B" w:rsidP="0053288B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Q</w:t>
      </w:r>
      <w:r w:rsidR="00B24FAF">
        <w:rPr>
          <w:rFonts w:ascii="Times New Roman" w:hAnsi="Times New Roman" w:cs="Times New Roman"/>
          <w:sz w:val="26"/>
          <w:szCs w:val="26"/>
          <w:shd w:val="clear" w:color="auto" w:fill="FFFFFF"/>
        </w:rPr>
        <w:t>17</w:t>
      </w:r>
      <w:r>
        <w:t xml:space="preserve">. </w:t>
      </w:r>
      <w:r w:rsidRPr="0053288B">
        <w:rPr>
          <w:rFonts w:ascii="Times New Roman" w:hAnsi="Times New Roman" w:cs="Times New Roman"/>
          <w:sz w:val="26"/>
          <w:szCs w:val="26"/>
        </w:rPr>
        <w:t xml:space="preserve">Print the largest of three numbers using </w:t>
      </w:r>
      <w:proofErr w:type="spellStart"/>
      <w:r w:rsidRPr="0053288B">
        <w:rPr>
          <w:rFonts w:ascii="Times New Roman" w:hAnsi="Times New Roman" w:cs="Times New Roman"/>
          <w:sz w:val="26"/>
          <w:szCs w:val="26"/>
        </w:rPr>
        <w:t>javasript</w:t>
      </w:r>
      <w:proofErr w:type="spellEnd"/>
      <w:r w:rsidRPr="0053288B">
        <w:rPr>
          <w:rFonts w:ascii="Times New Roman" w:hAnsi="Times New Roman" w:cs="Times New Roman"/>
          <w:sz w:val="26"/>
          <w:szCs w:val="26"/>
        </w:rPr>
        <w:t>. The numbers to be entered   through textboxes and result should be printed below the “Find Largest” button.</w:t>
      </w:r>
    </w:p>
    <w:p w14:paraId="78F330C3" w14:textId="4758C5BD" w:rsidR="0053288B" w:rsidRPr="0053288B" w:rsidRDefault="00B24FAF" w:rsidP="00B24FAF">
      <w:pPr>
        <w:pStyle w:val="ListParagraph"/>
        <w:suppressAutoHyphens/>
        <w:ind w:left="0"/>
        <w:contextualSpacing w:val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Q18. </w:t>
      </w:r>
      <w:r w:rsidR="0053288B" w:rsidRPr="0053288B">
        <w:rPr>
          <w:rFonts w:ascii="Times New Roman" w:hAnsi="Times New Roman" w:cs="Times New Roman"/>
          <w:sz w:val="26"/>
          <w:szCs w:val="26"/>
        </w:rPr>
        <w:t>Read n numbers. Count the number of negative numbers, positive</w:t>
      </w:r>
    </w:p>
    <w:p w14:paraId="0C985B10" w14:textId="4D67302F" w:rsidR="00B440E2" w:rsidRPr="00B24FAF" w:rsidRDefault="0053288B" w:rsidP="00B24FAF">
      <w:pPr>
        <w:pStyle w:val="ListParagraph"/>
        <w:ind w:left="0"/>
        <w:rPr>
          <w:rFonts w:ascii="Times New Roman" w:hAnsi="Times New Roman" w:cs="Times New Roman"/>
          <w:sz w:val="26"/>
          <w:szCs w:val="26"/>
        </w:rPr>
      </w:pPr>
      <w:r w:rsidRPr="0053288B">
        <w:rPr>
          <w:rFonts w:ascii="Times New Roman" w:hAnsi="Times New Roman" w:cs="Times New Roman"/>
          <w:sz w:val="26"/>
          <w:szCs w:val="26"/>
        </w:rPr>
        <w:t xml:space="preserve">numbers and zeros in the list. </w:t>
      </w:r>
    </w:p>
    <w:sectPr w:rsidR="00B440E2" w:rsidRPr="00B24FAF" w:rsidSect="00437A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76FEA"/>
    <w:multiLevelType w:val="hybridMultilevel"/>
    <w:tmpl w:val="6C325364"/>
    <w:lvl w:ilvl="0" w:tplc="223E1E1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A5EBF"/>
    <w:multiLevelType w:val="multilevel"/>
    <w:tmpl w:val="39B8B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B42B84"/>
    <w:multiLevelType w:val="hybridMultilevel"/>
    <w:tmpl w:val="15E0B818"/>
    <w:lvl w:ilvl="0" w:tplc="58485E0A">
      <w:start w:val="1"/>
      <w:numFmt w:val="decimal"/>
      <w:lvlText w:val="%1.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45213A6B"/>
    <w:multiLevelType w:val="hybridMultilevel"/>
    <w:tmpl w:val="E3D629C8"/>
    <w:lvl w:ilvl="0" w:tplc="835CEAA8">
      <w:start w:val="1"/>
      <w:numFmt w:val="lowerRoman"/>
      <w:lvlText w:val="%1)"/>
      <w:lvlJc w:val="left"/>
      <w:pPr>
        <w:ind w:left="102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479A1566"/>
    <w:multiLevelType w:val="hybridMultilevel"/>
    <w:tmpl w:val="8AE2AA32"/>
    <w:lvl w:ilvl="0" w:tplc="40090017">
      <w:start w:val="1"/>
      <w:numFmt w:val="lowerLetter"/>
      <w:lvlText w:val="%1)"/>
      <w:lvlJc w:val="left"/>
      <w:pPr>
        <w:ind w:left="79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15" w:hanging="360"/>
      </w:p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58DF37DE"/>
    <w:multiLevelType w:val="multilevel"/>
    <w:tmpl w:val="DE46D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A874573"/>
    <w:multiLevelType w:val="multilevel"/>
    <w:tmpl w:val="24121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77293E07"/>
    <w:multiLevelType w:val="multilevel"/>
    <w:tmpl w:val="9912B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5036389">
    <w:abstractNumId w:val="5"/>
  </w:num>
  <w:num w:numId="2" w16cid:durableId="2051806970">
    <w:abstractNumId w:val="1"/>
  </w:num>
  <w:num w:numId="3" w16cid:durableId="100418903">
    <w:abstractNumId w:val="2"/>
  </w:num>
  <w:num w:numId="4" w16cid:durableId="373895644">
    <w:abstractNumId w:val="7"/>
  </w:num>
  <w:num w:numId="5" w16cid:durableId="1877622152">
    <w:abstractNumId w:val="6"/>
  </w:num>
  <w:num w:numId="6" w16cid:durableId="1403135769">
    <w:abstractNumId w:val="0"/>
  </w:num>
  <w:num w:numId="7" w16cid:durableId="335808613">
    <w:abstractNumId w:val="3"/>
  </w:num>
  <w:num w:numId="8" w16cid:durableId="5656506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jAztLAwM7Y0NzBR0lEKTi0uzszPAykwrAUAF389OCwAAAA="/>
  </w:docVars>
  <w:rsids>
    <w:rsidRoot w:val="00336AE1"/>
    <w:rsid w:val="000622A8"/>
    <w:rsid w:val="00092A4C"/>
    <w:rsid w:val="000B7614"/>
    <w:rsid w:val="001B576B"/>
    <w:rsid w:val="001D0FA0"/>
    <w:rsid w:val="0026280E"/>
    <w:rsid w:val="002E420D"/>
    <w:rsid w:val="00302BE8"/>
    <w:rsid w:val="00336AE1"/>
    <w:rsid w:val="003E73E0"/>
    <w:rsid w:val="003F4340"/>
    <w:rsid w:val="00437AD3"/>
    <w:rsid w:val="0046568A"/>
    <w:rsid w:val="00512F5D"/>
    <w:rsid w:val="0053288B"/>
    <w:rsid w:val="00535778"/>
    <w:rsid w:val="005A3E0F"/>
    <w:rsid w:val="00751200"/>
    <w:rsid w:val="00796AEC"/>
    <w:rsid w:val="0085140F"/>
    <w:rsid w:val="00906BF8"/>
    <w:rsid w:val="0093563E"/>
    <w:rsid w:val="009879F3"/>
    <w:rsid w:val="009C19CB"/>
    <w:rsid w:val="00AD1B3B"/>
    <w:rsid w:val="00B24FAF"/>
    <w:rsid w:val="00B35EFE"/>
    <w:rsid w:val="00B440E2"/>
    <w:rsid w:val="00BC77B8"/>
    <w:rsid w:val="00BD2991"/>
    <w:rsid w:val="00BE3EBC"/>
    <w:rsid w:val="00C2679E"/>
    <w:rsid w:val="00C638CD"/>
    <w:rsid w:val="00CC64C1"/>
    <w:rsid w:val="00D10A70"/>
    <w:rsid w:val="00D242EE"/>
    <w:rsid w:val="00D62168"/>
    <w:rsid w:val="00D7526A"/>
    <w:rsid w:val="00E90FAE"/>
    <w:rsid w:val="00E94B32"/>
    <w:rsid w:val="00F85995"/>
    <w:rsid w:val="00FB7D02"/>
    <w:rsid w:val="00FD0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11D2C"/>
  <w15:docId w15:val="{F78147C9-60B2-4883-8C7B-1407977E0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A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36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6A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6AE1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6A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AE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336AE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D0F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9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604</Words>
  <Characters>344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TA</dc:creator>
  <cp:lastModifiedBy>VARTIKA  PRIYADARSHI</cp:lastModifiedBy>
  <cp:revision>3</cp:revision>
  <dcterms:created xsi:type="dcterms:W3CDTF">2022-09-13T05:31:00Z</dcterms:created>
  <dcterms:modified xsi:type="dcterms:W3CDTF">2022-09-13T06:15:00Z</dcterms:modified>
</cp:coreProperties>
</file>